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w:t>
      </w:r>
      <w:r>
        <w:t xml:space="preserve"> </w:t>
      </w:r>
      <w:r>
        <w:t xml:space="preserve">Barcelona</w:t>
      </w:r>
    </w:p>
    <w:bookmarkStart w:id="20" w:name="X3558edfe043be148aaa7eb6f3bbdbe5458d37fe"/>
    <w:p>
      <w:pPr>
        <w:pStyle w:val="Heading1"/>
      </w:pPr>
      <w:r>
        <w:t xml:space="preserve">Internship Application Letter: Videographer Position at [Company Name], Barcelona</w:t>
      </w:r>
    </w:p>
    <w:p>
      <w:pPr>
        <w:pStyle w:val="FirstParagraph"/>
      </w:pPr>
      <w:r>
        <w:t xml:space="preserve">Dear Hiring Manager,</w:t>
      </w:r>
    </w:p>
    <w:p>
      <w:pPr>
        <w:pStyle w:val="BodyText"/>
      </w:pPr>
      <w:r>
        <w:t xml:space="preserve">I am writing with profound enthusiasm to express my earnest interest in the Videographer Internship position at [Company Name], as advertised on [Platform where ad was seen - e.g., LinkedIn, company website, local job board]. As a dedicated and technically adept video production student with a deep admiration for Barcelona's vibrant creative ecosystem and a fervent desire to contribute to dynamic visual storytelling within Spain’s premier city, I am confident that my skills align precisely with your team’s needs and the unique energy of Barcelona itself. This</w:t>
      </w:r>
      <w:r>
        <w:t xml:space="preserve"> </w:t>
      </w:r>
      <w:r>
        <w:rPr>
          <w:bCs/>
          <w:b/>
        </w:rPr>
        <w:t xml:space="preserve">Internship Application Letter</w:t>
      </w:r>
      <w:r>
        <w:t xml:space="preserve"> </w:t>
      </w:r>
      <w:r>
        <w:t xml:space="preserve">is not merely a formality, but a testament to my genuine aspiration to immerse myself in the heart of Catalan audiovisual culture while developing my craft under expert mentorship.</w:t>
      </w:r>
    </w:p>
    <w:p>
      <w:pPr>
        <w:pStyle w:val="BodyText"/>
      </w:pPr>
      <w:r>
        <w:t xml:space="preserve">My journey in visual media began with an early fascination for capturing authentic moments and translating them into compelling narratives. Over the past two years, I have honed my skills as a</w:t>
      </w:r>
      <w:r>
        <w:t xml:space="preserve"> </w:t>
      </w:r>
      <w:r>
        <w:rPr>
          <w:bCs/>
          <w:b/>
        </w:rPr>
        <w:t xml:space="preserve">Videographer</w:t>
      </w:r>
      <w:r>
        <w:t xml:space="preserve"> </w:t>
      </w:r>
      <w:r>
        <w:t xml:space="preserve">through rigorous academic study in Film &amp; Media Production at [Your University/Institution], complemented by hands-on experience creating content for diverse local projects. I am proficient in operating industry-standard equipment including Sony A7S III, DJI drones (Mavic 3 Pro), and professional lighting setups, ensuring high-quality footage even in challenging environments. My technical repertoire extends to mastering editing software such as Adobe Premiere Pro, DaVinci Resolve for color grading (a critical skill for achieving the rich visual tones characteristic of Barcelona’s architecture and landscapes), and After Effects for motion graphics. I understand that effective</w:t>
      </w:r>
      <w:r>
        <w:t xml:space="preserve"> </w:t>
      </w:r>
      <w:r>
        <w:rPr>
          <w:bCs/>
          <w:b/>
        </w:rPr>
        <w:t xml:space="preserve">Videographer</w:t>
      </w:r>
      <w:r>
        <w:t xml:space="preserve"> </w:t>
      </w:r>
      <w:r>
        <w:t xml:space="preserve">work transcends mere technical execution; it requires an eye for composition, an understanding of pacing, and the ability to elicit emotion – skills I’ve refined while documenting street festivals in my hometown, student film projects capturing urban life, and collaborative content for small local businesses.</w:t>
      </w:r>
    </w:p>
    <w:p>
      <w:pPr>
        <w:pStyle w:val="BodyText"/>
      </w:pPr>
      <w:r>
        <w:t xml:space="preserve">What truly ignites my passion for this opportunity is Barcelona’s unparalleled status as a global hub for creativity. The city’s unique blend of Gaudí’s surreal architecture, the sun-drenched energy of Barceloneta beaches, the historic charm of La Rambla, and the pulsating rhythm of neighborhoods like Poble Sec and Gràcia offer an endlessly inspiring canvas for visual storytelling. I am not just applying to work *in* Barcelona; I am eager to learn *from* its distinct cultural tapestry. My Spanish language skills (B2 level, with active efforts to improve Catalan – "Hola" and "Gràcies" are my starting points!) enable me to connect authentically with locals and understand the nuances of storytelling within this specific context. I have actively studied Barcelona’s recent cultural events – from the vibrant atmosphere of Sant Jordi celebrations to the intricate details of La Mercè festivities – understanding that capturing these moments requires more than just a camera; it demands cultural sensitivity and anticipation. An internship with [Company Name] in</w:t>
      </w:r>
      <w:r>
        <w:t xml:space="preserve"> </w:t>
      </w:r>
      <w:r>
        <w:rPr>
          <w:bCs/>
          <w:b/>
        </w:rPr>
        <w:t xml:space="preserve">Spain Barcelona</w:t>
      </w:r>
      <w:r>
        <w:t xml:space="preserve"> </w:t>
      </w:r>
      <w:r>
        <w:t xml:space="preserve">represents the perfect convergence of my technical training, my passion for visual narrative, and my deep desire to become an integral part of this city's creative community.</w:t>
      </w:r>
    </w:p>
    <w:p>
      <w:pPr>
        <w:pStyle w:val="BodyText"/>
      </w:pPr>
      <w:r>
        <w:t xml:space="preserve">I am acutely aware that a successful Videographer Intern must be adaptable, proactive, and possess exceptional communication skills. My experience working within tight deadlines on campus productions has taught me to manage multiple priorities efficiently – from pre-production planning (scripting, location scouting in challenging urban settings) through to post-production delivery. I am adept at collaborating with directors, sound technicians, and producers; I understand that the best video content is a result of seamless teamwork. Furthermore, I bring a proactive attitude: I actively seek feedback to refine my style, stay updated on emerging trends in documentary filmmaking and social media content (highly relevant for Barcelona’s digital-native audiences), and am eager to contribute fresh ideas that align with the innovative spirit of your company. In Barcelona’s fast-paced creative scene, being able to anticipate needs and adapt quickly is paramount, and I am ready to bring that mindset to your team.</w:t>
      </w:r>
    </w:p>
    <w:p>
      <w:pPr>
        <w:pStyle w:val="BodyText"/>
      </w:pPr>
      <w:r>
        <w:t xml:space="preserve">My aspiration extends beyond simply gaining experience; it is about contributing meaningfully to [Company Name]'s projects while learning from the best in the industry. I have followed your company’s work with great admiration, particularly [Mention a specific project, campaign, or style you admire - e.g., "your recent documentary series on Catalan street art," "the vibrant social media content capturing local festivals," or "the cinematic quality of your travel features"]. The opportunity to learn from professionals who consistently create such high-caliber visual content in the heart of</w:t>
      </w:r>
      <w:r>
        <w:t xml:space="preserve"> </w:t>
      </w:r>
      <w:r>
        <w:rPr>
          <w:bCs/>
          <w:b/>
        </w:rPr>
        <w:t xml:space="preserve">Spain Barcelona</w:t>
      </w:r>
      <w:r>
        <w:t xml:space="preserve"> </w:t>
      </w:r>
      <w:r>
        <w:t xml:space="preserve">is an unparalleled professional milestone for me. I am eager to apply my technical skills, my growing understanding of Catalan culture, and my boundless enthusiasm for capturing the soul of a city through the lens.</w:t>
      </w:r>
    </w:p>
    <w:p>
      <w:pPr>
        <w:pStyle w:val="BodyText"/>
      </w:pPr>
      <w:r>
        <w:t xml:space="preserve">I am fully prepared to commit to the internship duration as outlined (typically [Mention Duration - e.g., 3-6 months]), and I am readily available to relocate immediately to Barcelona. The prospect of living, working, and learning within this magnificent city – where every corner offers a new visual inspiration – is deeply motivating. I am confident that my technical abilities as a</w:t>
      </w:r>
      <w:r>
        <w:t xml:space="preserve"> </w:t>
      </w:r>
      <w:r>
        <w:rPr>
          <w:bCs/>
          <w:b/>
        </w:rPr>
        <w:t xml:space="preserve">Videographer</w:t>
      </w:r>
      <w:r>
        <w:t xml:space="preserve">, my cultural curiosity about</w:t>
      </w:r>
      <w:r>
        <w:t xml:space="preserve"> </w:t>
      </w:r>
      <w:r>
        <w:rPr>
          <w:bCs/>
          <w:b/>
        </w:rPr>
        <w:t xml:space="preserve">Spain Barcelona</w:t>
      </w:r>
      <w:r>
        <w:t xml:space="preserve">, and my unwavering dedication to producing exceptional visual content make me an ideal candidate for your internship program.</w:t>
      </w:r>
    </w:p>
    <w:p>
      <w:pPr>
        <w:pStyle w:val="BodyText"/>
      </w:pPr>
      <w:r>
        <w:t xml:space="preserve">Thank you for considering my application. My resume, attached for your review, provides further detail on my qualifications and projects. I am incredibly excited about the possibility of contributing to [Company Name] and immersing myself in Barcelona's extraordinary creative landscape. I welcome the opportunity to discuss how my skills and passion can benefit your team during an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 to Your Online Portfolio/Reel - Essential for Videographer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 Barcelona</dc:title>
  <dc:creator/>
  <dc:language>en</dc:language>
  <cp:keywords/>
  <dcterms:created xsi:type="dcterms:W3CDTF">2025-12-10T21:31:13Z</dcterms:created>
  <dcterms:modified xsi:type="dcterms:W3CDTF">2025-12-10T21:31:13Z</dcterms:modified>
</cp:coreProperties>
</file>

<file path=docProps/custom.xml><?xml version="1.0" encoding="utf-8"?>
<Properties xmlns="http://schemas.openxmlformats.org/officeDocument/2006/custom-properties" xmlns:vt="http://schemas.openxmlformats.org/officeDocument/2006/docPropsVTypes"/>
</file>